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7D1B" w:rsidRDefault="00084EF7">
      <w:pPr>
        <w:rPr>
          <w:b/>
        </w:rPr>
      </w:pPr>
      <w:r>
        <w:rPr>
          <w:b/>
        </w:rPr>
        <w:t xml:space="preserve">Q1. </w:t>
      </w:r>
      <w:r w:rsidRPr="00084EF7">
        <w:rPr>
          <w:b/>
        </w:rPr>
        <w:t xml:space="preserve">What are Cloud Native </w:t>
      </w:r>
      <w:proofErr w:type="spellStart"/>
      <w:r w:rsidRPr="00084EF7">
        <w:rPr>
          <w:b/>
        </w:rPr>
        <w:t>Microservices</w:t>
      </w:r>
      <w:proofErr w:type="spellEnd"/>
      <w:r w:rsidRPr="00084EF7">
        <w:rPr>
          <w:b/>
        </w:rPr>
        <w:t>?</w:t>
      </w:r>
    </w:p>
    <w:p w:rsidR="00734880" w:rsidRPr="00734880" w:rsidRDefault="00084EF7" w:rsidP="00734880">
      <w:pPr>
        <w:jc w:val="both"/>
      </w:pPr>
      <w:r>
        <w:rPr>
          <w:b/>
        </w:rPr>
        <w:t xml:space="preserve">Answer: </w:t>
      </w:r>
      <w:r w:rsidR="00734880" w:rsidRPr="00734880">
        <w:t xml:space="preserve">Cloud Native </w:t>
      </w:r>
      <w:proofErr w:type="spellStart"/>
      <w:r w:rsidR="00734880" w:rsidRPr="00734880">
        <w:t>Microservices</w:t>
      </w:r>
      <w:proofErr w:type="spellEnd"/>
      <w:r w:rsidR="00734880" w:rsidRPr="00734880">
        <w:t xml:space="preserve"> refer to a software architecture approach where applications are developed as a collection of small, independent services that run in a cloud environment. This approach involves breaking down complex monolithic applications into smaller, more manageable services that can be developed, deployed, and scaled independently.</w:t>
      </w:r>
    </w:p>
    <w:p w:rsidR="00734880" w:rsidRPr="00734880" w:rsidRDefault="00734880" w:rsidP="00734880">
      <w:pPr>
        <w:jc w:val="both"/>
      </w:pPr>
      <w:r w:rsidRPr="00734880">
        <w:t>Here are some key characteristics</w:t>
      </w:r>
      <w:r>
        <w:t xml:space="preserve"> of cloud native </w:t>
      </w:r>
      <w:proofErr w:type="spellStart"/>
      <w:r>
        <w:t>microservices</w:t>
      </w:r>
      <w:proofErr w:type="spellEnd"/>
      <w:r>
        <w:t>: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r w:rsidRPr="00734880">
        <w:rPr>
          <w:b/>
        </w:rPr>
        <w:t>Scalability:</w:t>
      </w:r>
      <w:r w:rsidRPr="00734880">
        <w:t xml:space="preserve"> </w:t>
      </w:r>
      <w:proofErr w:type="spellStart"/>
      <w:r w:rsidRPr="00734880">
        <w:t>Microservices</w:t>
      </w:r>
      <w:proofErr w:type="spellEnd"/>
      <w:r w:rsidRPr="00734880">
        <w:t xml:space="preserve"> are designed to be easily scaled up or down to meet changing demands. Each service can be deployed independently, making it easier to add</w:t>
      </w:r>
      <w:r>
        <w:t xml:space="preserve"> or remove resources as needed.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r w:rsidRPr="00734880">
        <w:rPr>
          <w:b/>
        </w:rPr>
        <w:t>Resiliency:</w:t>
      </w:r>
      <w:r w:rsidRPr="00734880">
        <w:t xml:space="preserve"> Cloud native </w:t>
      </w:r>
      <w:proofErr w:type="spellStart"/>
      <w:r w:rsidRPr="00734880">
        <w:t>microservices</w:t>
      </w:r>
      <w:proofErr w:type="spellEnd"/>
      <w:r w:rsidRPr="00734880">
        <w:t xml:space="preserve"> are designed to be resilient in the face of failures. Each service is developed and deployed independently, reducing the risk of a single point</w:t>
      </w:r>
      <w:r>
        <w:t xml:space="preserve"> of failure in the application.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r w:rsidRPr="00734880">
        <w:rPr>
          <w:b/>
        </w:rPr>
        <w:t>Agility:</w:t>
      </w:r>
      <w:r w:rsidRPr="00734880">
        <w:t xml:space="preserve"> </w:t>
      </w:r>
      <w:proofErr w:type="spellStart"/>
      <w:r w:rsidRPr="00734880">
        <w:t>Microservices</w:t>
      </w:r>
      <w:proofErr w:type="spellEnd"/>
      <w:r w:rsidRPr="00734880">
        <w:t xml:space="preserve"> are developed using </w:t>
      </w:r>
      <w:proofErr w:type="gramStart"/>
      <w:r w:rsidRPr="00734880">
        <w:t>Agile</w:t>
      </w:r>
      <w:proofErr w:type="gramEnd"/>
      <w:r w:rsidRPr="00734880">
        <w:t xml:space="preserve"> methodologies, allowing developers to quickly adapt to changing requirements and deliver </w:t>
      </w:r>
      <w:r>
        <w:t>new features and functionality.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r w:rsidRPr="00734880">
        <w:rPr>
          <w:b/>
        </w:rPr>
        <w:t>Flexibility:</w:t>
      </w:r>
      <w:r w:rsidRPr="00734880">
        <w:t xml:space="preserve"> Cloud native </w:t>
      </w:r>
      <w:proofErr w:type="spellStart"/>
      <w:r w:rsidRPr="00734880">
        <w:t>microservices</w:t>
      </w:r>
      <w:proofErr w:type="spellEnd"/>
      <w:r w:rsidRPr="00734880">
        <w:t xml:space="preserve"> can be developed using different programming languages and frameworks, allowing developers to choose the t</w:t>
      </w:r>
      <w:r>
        <w:t>ools that best fit their needs.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r w:rsidRPr="00734880">
        <w:rPr>
          <w:b/>
        </w:rPr>
        <w:t>Containerization:</w:t>
      </w:r>
      <w:r w:rsidRPr="00734880">
        <w:t xml:space="preserve"> </w:t>
      </w:r>
      <w:proofErr w:type="spellStart"/>
      <w:r w:rsidRPr="00734880">
        <w:t>Microservices</w:t>
      </w:r>
      <w:proofErr w:type="spellEnd"/>
      <w:r w:rsidRPr="00734880">
        <w:t xml:space="preserve"> are often packaged as containers, allowing them to run in any environment that supports contai</w:t>
      </w:r>
      <w:r>
        <w:t xml:space="preserve">nerization, such as </w:t>
      </w:r>
      <w:proofErr w:type="spellStart"/>
      <w:r>
        <w:t>Kubernetes</w:t>
      </w:r>
      <w:proofErr w:type="spellEnd"/>
      <w:r>
        <w:t>.</w:t>
      </w:r>
    </w:p>
    <w:p w:rsidR="00734880" w:rsidRPr="00734880" w:rsidRDefault="00734880" w:rsidP="00734880">
      <w:pPr>
        <w:pStyle w:val="ListParagraph"/>
        <w:numPr>
          <w:ilvl w:val="0"/>
          <w:numId w:val="1"/>
        </w:numPr>
        <w:jc w:val="both"/>
      </w:pPr>
      <w:proofErr w:type="spellStart"/>
      <w:r w:rsidRPr="00734880">
        <w:rPr>
          <w:b/>
        </w:rPr>
        <w:t>DevOps</w:t>
      </w:r>
      <w:proofErr w:type="spellEnd"/>
      <w:r w:rsidRPr="00734880">
        <w:rPr>
          <w:b/>
        </w:rPr>
        <w:t>:</w:t>
      </w:r>
      <w:r w:rsidRPr="00734880">
        <w:t xml:space="preserve"> Cloud native </w:t>
      </w:r>
      <w:proofErr w:type="spellStart"/>
      <w:r w:rsidRPr="00734880">
        <w:t>microservices</w:t>
      </w:r>
      <w:proofErr w:type="spellEnd"/>
      <w:r w:rsidRPr="00734880">
        <w:t xml:space="preserve"> are often developed and deployed using </w:t>
      </w:r>
      <w:proofErr w:type="spellStart"/>
      <w:r w:rsidRPr="00734880">
        <w:t>DevOps</w:t>
      </w:r>
      <w:proofErr w:type="spellEnd"/>
      <w:r w:rsidRPr="00734880">
        <w:t xml:space="preserve"> methodologies, which emphasizes collaboration between developers and operations teams to ensure fast, reliable, and au</w:t>
      </w:r>
      <w:r>
        <w:t>tomated deployment and testing.</w:t>
      </w:r>
    </w:p>
    <w:p w:rsidR="00084EF7" w:rsidRPr="00734880" w:rsidRDefault="00734880" w:rsidP="00734880">
      <w:pPr>
        <w:jc w:val="both"/>
      </w:pPr>
      <w:r w:rsidRPr="00734880">
        <w:t xml:space="preserve">Overall, cloud native </w:t>
      </w:r>
      <w:proofErr w:type="spellStart"/>
      <w:r w:rsidRPr="00734880">
        <w:t>microservices</w:t>
      </w:r>
      <w:proofErr w:type="spellEnd"/>
      <w:r w:rsidRPr="00734880">
        <w:t xml:space="preserve"> provide a flexible, scalable, and resilient approach to application </w:t>
      </w:r>
      <w:proofErr w:type="gramStart"/>
      <w:r w:rsidRPr="00734880">
        <w:t>developmen</w:t>
      </w:r>
      <w:bookmarkStart w:id="0" w:name="_GoBack"/>
      <w:bookmarkEnd w:id="0"/>
      <w:r w:rsidRPr="00734880">
        <w:t>t</w:t>
      </w:r>
      <w:proofErr w:type="gramEnd"/>
      <w:r w:rsidRPr="00734880">
        <w:t xml:space="preserve"> that is well-suited for cloud environments. This approach allows developers to quickly develop and deploy new services, while also ensuring the reliability and scalability of the overall application.</w:t>
      </w:r>
    </w:p>
    <w:sectPr w:rsidR="00084EF7" w:rsidRPr="007348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596F42"/>
    <w:multiLevelType w:val="hybridMultilevel"/>
    <w:tmpl w:val="FFFABE36"/>
    <w:lvl w:ilvl="0" w:tplc="1D3E200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sjAxNDI2tTQ2MDNQ0lEKTi0uzszPAykwrAUAD1mBwiwAAAA="/>
  </w:docVars>
  <w:rsids>
    <w:rsidRoot w:val="00130FCA"/>
    <w:rsid w:val="00084EF7"/>
    <w:rsid w:val="00130FCA"/>
    <w:rsid w:val="003109A7"/>
    <w:rsid w:val="00734880"/>
    <w:rsid w:val="00E77353"/>
    <w:rsid w:val="00E9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2765AE-CB4B-4EAF-93FE-A2837B4A7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48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7</Words>
  <Characters>1639</Characters>
  <Application>Microsoft Office Word</Application>
  <DocSecurity>0</DocSecurity>
  <Lines>13</Lines>
  <Paragraphs>3</Paragraphs>
  <ScaleCrop>false</ScaleCrop>
  <Company/>
  <LinksUpToDate>false</LinksUpToDate>
  <CharactersWithSpaces>19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3-26T18:20:00Z</dcterms:created>
  <dcterms:modified xsi:type="dcterms:W3CDTF">2023-03-26T18:24:00Z</dcterms:modified>
</cp:coreProperties>
</file>